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JULIANA LEITE-SCHNELL</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ULIANA</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ITE-SCHNELL</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18 10th Street, Wilmette, IL, USA Wilmette, IL, USA 60091</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uli_leite@hotmail.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4752558</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